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1C30A01B" w:rsidR="007A3E26" w:rsidRPr="007220CE" w:rsidRDefault="007A39C3"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w:t>
      </w:r>
      <w:r w:rsidR="00B974FB" w:rsidRPr="007220CE">
        <w:rPr>
          <w:rStyle w:val="normaltextrun"/>
          <w:rFonts w:ascii="Times New Roman" w:hAnsi="Times New Roman" w:cs="Times New Roman"/>
          <w:color w:val="000000"/>
          <w:sz w:val="28"/>
          <w:szCs w:val="28"/>
          <w:shd w:val="clear" w:color="auto" w:fill="FFFFFF"/>
        </w:rPr>
        <w:t>ÓDULO DE MANUFACTURA ERP PARA LA EMPRESA W. SILVER, S. DE R.L. D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0B7E3955" w:rsidR="007A3E26" w:rsidRPr="007220CE" w:rsidRDefault="00B974FB" w:rsidP="00B345CB">
      <w:pPr>
        <w:pStyle w:val="Textoindependiente"/>
        <w:spacing w:line="360" w:lineRule="auto"/>
        <w:jc w:val="center"/>
      </w:pPr>
      <w:r w:rsidRPr="007220CE">
        <w:t>Joaquin Kaleb Chavira Gonzalez 150204</w:t>
      </w: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77777777" w:rsidR="007A3E26" w:rsidRPr="007220CE" w:rsidRDefault="007A3E26" w:rsidP="00B345CB">
      <w:pPr>
        <w:pStyle w:val="Textoindependiente"/>
        <w:spacing w:line="360" w:lineRule="auto"/>
        <w:jc w:val="center"/>
      </w:pPr>
    </w:p>
    <w:p w14:paraId="41A0BC0D" w14:textId="3E279493"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9E70FE" w:rsidRPr="007220CE">
        <w:t>29 de julio</w:t>
      </w:r>
      <w:r w:rsidR="00640E8B" w:rsidRPr="007220CE">
        <w:t xml:space="preserve"> de 2020</w:t>
      </w:r>
    </w:p>
    <w:p w14:paraId="6B4FBBE2" w14:textId="6463503C"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640E8B" w:rsidRPr="00CF431D">
        <w:rPr>
          <w:rFonts w:ascii="Times New Roman" w:eastAsia="Times New Roman" w:hAnsi="Times New Roman" w:cs="Times New Roman"/>
          <w:sz w:val="20"/>
          <w:szCs w:val="20"/>
        </w:rPr>
        <w:t>18 de</w:t>
      </w:r>
      <w:r w:rsidR="00640E8B" w:rsidRPr="007220CE">
        <w:rPr>
          <w:rFonts w:ascii="Times New Roman" w:eastAsia="Times New Roman" w:hAnsi="Times New Roman" w:cs="Times New Roman"/>
          <w:sz w:val="20"/>
          <w:szCs w:val="20"/>
        </w:rPr>
        <w:t xml:space="preserve"> mayo de 2020</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5D0D7AF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nos) permito (</w:t>
      </w:r>
      <w:proofErr w:type="spellStart"/>
      <w:r w:rsidRPr="007220CE">
        <w:rPr>
          <w:rFonts w:ascii="Times New Roman" w:eastAsia="Times New Roman" w:hAnsi="Times New Roman" w:cs="Times New Roman"/>
        </w:rPr>
        <w:t>imos</w:t>
      </w:r>
      <w:proofErr w:type="spellEnd"/>
      <w:r w:rsidRPr="007220CE">
        <w:rPr>
          <w:rFonts w:ascii="Times New Roman" w:eastAsia="Times New Roman" w:hAnsi="Times New Roman" w:cs="Times New Roman"/>
        </w:rPr>
        <w:t>) 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F06B39" w:rsidRPr="007220CE">
        <w:rPr>
          <w:rStyle w:val="normaltextrun"/>
          <w:rFonts w:ascii="Times New Roman" w:hAnsi="Times New Roman" w:cs="Times New Roman"/>
          <w:color w:val="000000"/>
          <w:shd w:val="clear" w:color="auto" w:fill="FFFFFF"/>
        </w:rPr>
        <w:t>MÓDULO DE MANUFACTURA ERP PARA LA EMPRESA W. SILVER, S. DE R.L. DE C.V.</w:t>
      </w:r>
      <w:r w:rsidR="00B974FB"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amos)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n continuar con los trámites de titulación </w:t>
      </w:r>
      <w:proofErr w:type="spellStart"/>
      <w:r w:rsidRPr="007220CE">
        <w:rPr>
          <w:rFonts w:ascii="Times New Roman" w:eastAsia="Times New Roman" w:hAnsi="Times New Roman" w:cs="Times New Roman"/>
        </w:rPr>
        <w:t>intracurricular</w:t>
      </w:r>
      <w:proofErr w:type="spellEnd"/>
      <w:r w:rsidRPr="007220CE">
        <w:rPr>
          <w:rFonts w:ascii="Times New Roman" w:eastAsia="Times New Roman" w:hAnsi="Times New Roman" w:cs="Times New Roman"/>
        </w:rPr>
        <w:t>.</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2E87785A" w:rsidR="135FD379" w:rsidRPr="007220CE" w:rsidRDefault="135FD379" w:rsidP="00B345CB">
      <w:pPr>
        <w:jc w:val="center"/>
        <w:rPr>
          <w:rFonts w:ascii="Times New Roman" w:hAnsi="Times New Roman" w:cs="Times New Roman"/>
        </w:rPr>
      </w:pPr>
    </w:p>
    <w:p w14:paraId="46B6293A" w14:textId="291CA02E" w:rsidR="135FD379" w:rsidRPr="007220CE"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7220CE"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Asesor</w:t>
            </w:r>
          </w:p>
        </w:tc>
      </w:tr>
      <w:tr w:rsidR="00E0101B" w:rsidRPr="007220CE"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M.S. Maritza Concepción Varela Álvarez</w:t>
            </w:r>
          </w:p>
        </w:tc>
      </w:tr>
    </w:tbl>
    <w:p w14:paraId="50A6C176" w14:textId="77777777" w:rsidR="008908A6" w:rsidRPr="007220CE" w:rsidRDefault="008908A6" w:rsidP="00B345CB">
      <w:pPr>
        <w:jc w:val="center"/>
        <w:rPr>
          <w:rFonts w:ascii="Times New Roman" w:hAnsi="Times New Roman" w:cs="Times New Roman"/>
          <w:sz w:val="20"/>
          <w:szCs w:val="20"/>
          <w:highlight w:val="magenta"/>
        </w:rPr>
      </w:pPr>
    </w:p>
    <w:p w14:paraId="7FC7E6AD" w14:textId="1C2DE048" w:rsidR="007A3E26" w:rsidRPr="007220CE" w:rsidRDefault="007A3E26" w:rsidP="00B345CB">
      <w:pPr>
        <w:jc w:val="center"/>
        <w:rPr>
          <w:rFonts w:ascii="Times New Roman" w:hAnsi="Times New Roman" w:cs="Times New Roman"/>
          <w:sz w:val="20"/>
          <w:szCs w:val="20"/>
        </w:rPr>
      </w:pPr>
      <w:proofErr w:type="spellStart"/>
      <w:r w:rsidRPr="007220CE">
        <w:rPr>
          <w:rFonts w:ascii="Times New Roman" w:eastAsia="Times New Roman" w:hAnsi="Times New Roman" w:cs="Times New Roman"/>
          <w:sz w:val="20"/>
          <w:szCs w:val="20"/>
        </w:rPr>
        <w:t>Ccp</w:t>
      </w:r>
      <w:proofErr w:type="spellEnd"/>
      <w:r w:rsidRPr="007220CE">
        <w:rPr>
          <w:rFonts w:ascii="Times New Roman" w:eastAsia="Times New Roman" w:hAnsi="Times New Roman" w:cs="Times New Roman"/>
          <w:sz w:val="20"/>
          <w:szCs w:val="20"/>
        </w:rPr>
        <w:t xml:space="preserve">. </w:t>
      </w:r>
      <w:r w:rsidRPr="007220CE">
        <w:rPr>
          <w:rFonts w:ascii="Times New Roman" w:hAnsi="Times New Roman" w:cs="Times New Roman"/>
          <w:sz w:val="20"/>
          <w:szCs w:val="20"/>
        </w:rPr>
        <w:tab/>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B345CB">
      <w:pPr>
        <w:jc w:val="cente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3BCCCD24"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C40E60" w:rsidRPr="00CF431D">
        <w:rPr>
          <w:rFonts w:ascii="Times New Roman" w:eastAsia="Times New Roman" w:hAnsi="Times New Roman" w:cs="Times New Roman"/>
          <w:sz w:val="20"/>
          <w:szCs w:val="20"/>
        </w:rPr>
        <w:t>18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25694D70"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De Manufactura Para La Planificación De Recursos Empresariales (E</w:t>
      </w:r>
      <w:r w:rsidR="00F06B39" w:rsidRPr="007220CE">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Para La Empresa W. Silver, S. De R.L. D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77777777" w:rsidR="00680E7D" w:rsidRPr="007220CE" w:rsidRDefault="00680E7D" w:rsidP="00B345CB">
      <w:pPr>
        <w:jc w:val="both"/>
        <w:rPr>
          <w:rFonts w:ascii="Times New Roman" w:hAnsi="Times New Roman" w:cs="Times New Roman"/>
        </w:rPr>
      </w:pPr>
    </w:p>
    <w:p w14:paraId="64FAF4C9" w14:textId="3FFB6A25"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74384CE1"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77777777" w:rsidR="00516D87" w:rsidRPr="007220CE" w:rsidRDefault="00516D87" w:rsidP="00B345CB">
      <w:pPr>
        <w:jc w:val="both"/>
        <w:rPr>
          <w:rFonts w:ascii="Times New Roman" w:hAnsi="Times New Roman" w:cs="Times New Roman"/>
        </w:rPr>
      </w:pPr>
    </w:p>
    <w:p w14:paraId="402074EF" w14:textId="77777777" w:rsidR="00516D87" w:rsidRPr="007220CE" w:rsidRDefault="00516D87" w:rsidP="00B345CB">
      <w:pPr>
        <w:jc w:val="both"/>
        <w:rPr>
          <w:rFonts w:ascii="Times New Roman" w:hAnsi="Times New Roman" w:cs="Times New Roman"/>
        </w:rPr>
      </w:pPr>
    </w:p>
    <w:p w14:paraId="17086C23" w14:textId="58A0E3D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6C836919" w:rsidR="007A3E26" w:rsidRPr="007220CE" w:rsidRDefault="00C24752" w:rsidP="00B345CB">
      <w:pPr>
        <w:pStyle w:val="Normal1"/>
      </w:pPr>
      <w:r w:rsidRPr="007220CE">
        <w:t xml:space="preserve">Yo, </w:t>
      </w:r>
      <w:r w:rsidR="00A534CE" w:rsidRPr="007220CE">
        <w:t>Joaquin Kaleb Chavira Gonzalez</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1E041504"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7220CE" w:rsidRDefault="007A3E26" w:rsidP="00B345CB">
      <w:pPr>
        <w:rPr>
          <w:rFonts w:ascii="Times New Roman" w:hAnsi="Times New Roman" w:cs="Times New Roman"/>
        </w:rPr>
      </w:pPr>
    </w:p>
    <w:p w14:paraId="40D2A37C" w14:textId="0A15391B" w:rsidR="007A3E26" w:rsidRPr="007220CE" w:rsidRDefault="007A3E26" w:rsidP="00B345CB">
      <w:pPr>
        <w:rPr>
          <w:rFonts w:ascii="Times New Roman" w:hAnsi="Times New Roman" w:cs="Times New Roman"/>
        </w:rPr>
      </w:pPr>
    </w:p>
    <w:p w14:paraId="6A30EFCC" w14:textId="77777777" w:rsidR="008E32AC" w:rsidRPr="007220CE" w:rsidRDefault="008E32AC" w:rsidP="00B345CB">
      <w:pPr>
        <w:jc w:val="center"/>
        <w:rPr>
          <w:rFonts w:ascii="Times New Roman" w:hAnsi="Times New Roman" w:cs="Times New Roman"/>
        </w:rPr>
      </w:pPr>
    </w:p>
    <w:p w14:paraId="23BB11BE" w14:textId="1CA7BE01"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77777777" w:rsidR="008E32AC" w:rsidRPr="007220CE" w:rsidRDefault="008E32AC" w:rsidP="00B345CB">
      <w:pPr>
        <w:rPr>
          <w:rFonts w:ascii="Times New Roman" w:hAnsi="Times New Roman" w:cs="Times New Roman"/>
          <w:color w:val="3366FF"/>
          <w:sz w:val="20"/>
          <w:szCs w:val="20"/>
        </w:rPr>
      </w:pPr>
    </w:p>
    <w:p w14:paraId="2F59F6B5" w14:textId="18194F4E" w:rsidR="007A3E26" w:rsidRPr="007220CE" w:rsidRDefault="007A3E26" w:rsidP="00B345CB">
      <w:pPr>
        <w:rPr>
          <w:rFonts w:ascii="Times New Roman" w:hAnsi="Times New Roman" w:cs="Times New Roman"/>
          <w:color w:val="3366FF"/>
          <w:sz w:val="20"/>
          <w:szCs w:val="20"/>
        </w:rPr>
      </w:pPr>
    </w:p>
    <w:p w14:paraId="5AC4C218" w14:textId="77777777"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 xml:space="preserve">También doy muchas gracias a mis padres Joaquin Chavira Herrera y </w:t>
      </w:r>
      <w:proofErr w:type="spellStart"/>
      <w:r w:rsidRPr="007220CE">
        <w:rPr>
          <w:rFonts w:ascii="Times New Roman" w:hAnsi="Times New Roman" w:cs="Times New Roman"/>
          <w:lang w:val="es-US"/>
        </w:rPr>
        <w:t>Fany</w:t>
      </w:r>
      <w:proofErr w:type="spellEnd"/>
      <w:r w:rsidRPr="007220CE">
        <w:rPr>
          <w:rFonts w:ascii="Times New Roman" w:hAnsi="Times New Roman" w:cs="Times New Roman"/>
          <w:lang w:val="es-US"/>
        </w:rPr>
        <w:t xml:space="preserve">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w:t>
      </w:r>
      <w:proofErr w:type="spellStart"/>
      <w:r w:rsidRPr="007220CE">
        <w:rPr>
          <w:rFonts w:ascii="Times New Roman" w:hAnsi="Times New Roman" w:cs="Times New Roman"/>
        </w:rPr>
        <w:t>Luisi</w:t>
      </w:r>
      <w:proofErr w:type="spellEnd"/>
      <w:r w:rsidRPr="007220CE">
        <w:rPr>
          <w:rFonts w:ascii="Times New Roman" w:hAnsi="Times New Roman" w:cs="Times New Roman"/>
        </w:rPr>
        <w:t xml:space="preserve">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03601F7E"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F63FA8">
              <w:rPr>
                <w:noProof/>
                <w:webHidden/>
              </w:rPr>
              <w:t>iv</w:t>
            </w:r>
            <w:r w:rsidR="009E7AC1" w:rsidRPr="007220CE">
              <w:rPr>
                <w:noProof/>
                <w:webHidden/>
              </w:rPr>
              <w:fldChar w:fldCharType="end"/>
            </w:r>
          </w:hyperlink>
        </w:p>
        <w:p w14:paraId="680F4470" w14:textId="6D4F79DE" w:rsidR="009E7AC1" w:rsidRPr="007220CE" w:rsidRDefault="00DF7818">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F63FA8">
              <w:rPr>
                <w:noProof/>
                <w:webHidden/>
              </w:rPr>
              <w:t>v</w:t>
            </w:r>
            <w:r w:rsidR="009E7AC1" w:rsidRPr="007220CE">
              <w:rPr>
                <w:noProof/>
                <w:webHidden/>
              </w:rPr>
              <w:fldChar w:fldCharType="end"/>
            </w:r>
          </w:hyperlink>
        </w:p>
        <w:p w14:paraId="2CC16849" w14:textId="1B8AE317" w:rsidR="009E7AC1" w:rsidRPr="007220CE" w:rsidRDefault="00DF7818">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F63FA8">
              <w:rPr>
                <w:noProof/>
                <w:webHidden/>
              </w:rPr>
              <w:t>vii</w:t>
            </w:r>
            <w:r w:rsidR="009E7AC1" w:rsidRPr="007220CE">
              <w:rPr>
                <w:noProof/>
                <w:webHidden/>
              </w:rPr>
              <w:fldChar w:fldCharType="end"/>
            </w:r>
          </w:hyperlink>
        </w:p>
        <w:p w14:paraId="12CA8C11" w14:textId="5C1D09B2" w:rsidR="009E7AC1" w:rsidRPr="007220CE" w:rsidRDefault="00DF7818">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F63FA8">
              <w:rPr>
                <w:noProof/>
                <w:webHidden/>
              </w:rPr>
              <w:t>viii</w:t>
            </w:r>
            <w:r w:rsidR="009E7AC1" w:rsidRPr="007220CE">
              <w:rPr>
                <w:noProof/>
                <w:webHidden/>
              </w:rPr>
              <w:fldChar w:fldCharType="end"/>
            </w:r>
          </w:hyperlink>
        </w:p>
        <w:p w14:paraId="7F6C2FF4" w14:textId="52D622BF" w:rsidR="009E7AC1" w:rsidRPr="007220CE" w:rsidRDefault="00DF7818">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F63FA8">
              <w:rPr>
                <w:noProof/>
                <w:webHidden/>
              </w:rPr>
              <w:t>ix</w:t>
            </w:r>
            <w:r w:rsidR="009E7AC1" w:rsidRPr="007220CE">
              <w:rPr>
                <w:noProof/>
                <w:webHidden/>
              </w:rPr>
              <w:fldChar w:fldCharType="end"/>
            </w:r>
          </w:hyperlink>
        </w:p>
        <w:p w14:paraId="7478A44A" w14:textId="20DE43AB" w:rsidR="009E7AC1" w:rsidRPr="007220CE" w:rsidRDefault="00DF7818">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F63FA8">
              <w:rPr>
                <w:noProof/>
                <w:webHidden/>
              </w:rPr>
              <w:t>x</w:t>
            </w:r>
            <w:r w:rsidR="009E7AC1" w:rsidRPr="007220CE">
              <w:rPr>
                <w:noProof/>
                <w:webHidden/>
              </w:rPr>
              <w:fldChar w:fldCharType="end"/>
            </w:r>
          </w:hyperlink>
        </w:p>
        <w:p w14:paraId="5343A670" w14:textId="0B054523" w:rsidR="009E7AC1" w:rsidRPr="007220CE" w:rsidRDefault="00DF7818">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655504C1" w14:textId="21CFB282" w:rsidR="009E7AC1" w:rsidRPr="007220CE" w:rsidRDefault="00DF7818">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09A459CD" w14:textId="6F626974" w:rsidR="009E7AC1" w:rsidRPr="007220CE" w:rsidRDefault="00DF7818">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F63FA8">
              <w:rPr>
                <w:noProof/>
                <w:webHidden/>
              </w:rPr>
              <w:t>1</w:t>
            </w:r>
            <w:r w:rsidR="009E7AC1" w:rsidRPr="007220CE">
              <w:rPr>
                <w:noProof/>
                <w:webHidden/>
              </w:rPr>
              <w:fldChar w:fldCharType="end"/>
            </w:r>
          </w:hyperlink>
        </w:p>
        <w:p w14:paraId="0115C05A" w14:textId="68DB1F56" w:rsidR="009E7AC1" w:rsidRPr="007220CE" w:rsidRDefault="00DF7818">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F63FA8">
              <w:rPr>
                <w:noProof/>
                <w:webHidden/>
              </w:rPr>
              <w:t>2</w:t>
            </w:r>
            <w:r w:rsidR="009E7AC1" w:rsidRPr="007220CE">
              <w:rPr>
                <w:noProof/>
                <w:webHidden/>
              </w:rPr>
              <w:fldChar w:fldCharType="end"/>
            </w:r>
          </w:hyperlink>
        </w:p>
        <w:p w14:paraId="3A80FCFC" w14:textId="0411ED04" w:rsidR="009E7AC1" w:rsidRPr="007220CE" w:rsidRDefault="00DF7818">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F63FA8">
              <w:rPr>
                <w:noProof/>
                <w:webHidden/>
              </w:rPr>
              <w:t>3</w:t>
            </w:r>
            <w:r w:rsidR="009E7AC1" w:rsidRPr="007220CE">
              <w:rPr>
                <w:noProof/>
                <w:webHidden/>
              </w:rPr>
              <w:fldChar w:fldCharType="end"/>
            </w:r>
          </w:hyperlink>
        </w:p>
        <w:p w14:paraId="0176238C" w14:textId="288D1651" w:rsidR="009E7AC1" w:rsidRPr="007220CE" w:rsidRDefault="00DF7818">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F63FA8">
              <w:rPr>
                <w:noProof/>
                <w:webHidden/>
              </w:rPr>
              <w:t>4</w:t>
            </w:r>
            <w:r w:rsidR="009E7AC1" w:rsidRPr="007220CE">
              <w:rPr>
                <w:noProof/>
                <w:webHidden/>
              </w:rPr>
              <w:fldChar w:fldCharType="end"/>
            </w:r>
          </w:hyperlink>
        </w:p>
        <w:p w14:paraId="2C3E6231" w14:textId="1086EADB" w:rsidR="009E7AC1" w:rsidRPr="007220CE" w:rsidRDefault="00DF7818">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7049AB58" w14:textId="67E28BFB" w:rsidR="009E7AC1" w:rsidRPr="007220CE" w:rsidRDefault="00DF7818">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553F477D" w14:textId="04AA0665" w:rsidR="009E7AC1" w:rsidRPr="007220CE" w:rsidRDefault="00DF7818">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77A67A05" w14:textId="3D629401" w:rsidR="009E7AC1" w:rsidRPr="007220CE" w:rsidRDefault="00DF7818">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48A41C6F" w14:textId="41865B6D" w:rsidR="009E7AC1" w:rsidRPr="007220CE" w:rsidRDefault="00DF7818">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F63FA8">
              <w:rPr>
                <w:noProof/>
                <w:webHidden/>
              </w:rPr>
              <w:t>9</w:t>
            </w:r>
            <w:r w:rsidR="009E7AC1" w:rsidRPr="007220CE">
              <w:rPr>
                <w:noProof/>
                <w:webHidden/>
              </w:rPr>
              <w:fldChar w:fldCharType="end"/>
            </w:r>
          </w:hyperlink>
        </w:p>
        <w:p w14:paraId="5AE3A9A9" w14:textId="526F5F95" w:rsidR="009E7AC1" w:rsidRPr="007220CE" w:rsidRDefault="00DF7818">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6AF0A257" w14:textId="0535D502" w:rsidR="009E7AC1" w:rsidRPr="007220CE" w:rsidRDefault="00DF7818">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2C90DDAA" w14:textId="1DCB9422" w:rsidR="009E7AC1" w:rsidRPr="007220CE" w:rsidRDefault="00DF7818">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4C94988D" w14:textId="349DEA22" w:rsidR="009E7AC1" w:rsidRPr="007220CE" w:rsidRDefault="00DF7818">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7BAD323C" w14:textId="14FC1C38" w:rsidR="009E7AC1" w:rsidRPr="007220CE" w:rsidRDefault="00DF7818">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F63FA8">
              <w:rPr>
                <w:noProof/>
                <w:webHidden/>
              </w:rPr>
              <w:t>43</w:t>
            </w:r>
            <w:r w:rsidR="009E7AC1" w:rsidRPr="007220CE">
              <w:rPr>
                <w:noProof/>
                <w:webHidden/>
              </w:rPr>
              <w:fldChar w:fldCharType="end"/>
            </w:r>
          </w:hyperlink>
        </w:p>
        <w:p w14:paraId="3E6D1FE8" w14:textId="13369172" w:rsidR="009E7AC1" w:rsidRPr="007220CE" w:rsidRDefault="00DF7818">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F63FA8">
              <w:rPr>
                <w:noProof/>
                <w:webHidden/>
              </w:rPr>
              <w:t>44</w:t>
            </w:r>
            <w:r w:rsidR="009E7AC1" w:rsidRPr="007220CE">
              <w:rPr>
                <w:noProof/>
                <w:webHidden/>
              </w:rPr>
              <w:fldChar w:fldCharType="end"/>
            </w:r>
          </w:hyperlink>
        </w:p>
        <w:p w14:paraId="7B6DE7B6" w14:textId="6F253708" w:rsidR="009E7AC1" w:rsidRPr="007220CE" w:rsidRDefault="00DF7818">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F63FA8">
              <w:rPr>
                <w:noProof/>
                <w:webHidden/>
              </w:rPr>
              <w:t>46</w:t>
            </w:r>
            <w:r w:rsidR="009E7AC1" w:rsidRPr="007220CE">
              <w:rPr>
                <w:noProof/>
                <w:webHidden/>
              </w:rPr>
              <w:fldChar w:fldCharType="end"/>
            </w:r>
          </w:hyperlink>
        </w:p>
        <w:p w14:paraId="425F288E" w14:textId="4F6B5344" w:rsidR="009E7AC1" w:rsidRPr="007220CE" w:rsidRDefault="00DF7818">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F63FA8">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5FA63B35"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2812F697" w14:textId="65094062"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2</w:t>
        </w:r>
        <w:r w:rsidR="00F33E68" w:rsidRPr="007220CE">
          <w:rPr>
            <w:rFonts w:ascii="Times New Roman" w:hAnsi="Times New Roman" w:cs="Times New Roman"/>
            <w:noProof/>
            <w:webHidden/>
          </w:rPr>
          <w:fldChar w:fldCharType="end"/>
        </w:r>
      </w:hyperlink>
    </w:p>
    <w:p w14:paraId="7A8ABF97" w14:textId="73CC7C26"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37E501A9" w14:textId="1E96A1E4"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677D8955" w14:textId="48542F96"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6</w:t>
        </w:r>
        <w:r w:rsidR="00F33E68" w:rsidRPr="007220CE">
          <w:rPr>
            <w:rFonts w:ascii="Times New Roman" w:hAnsi="Times New Roman" w:cs="Times New Roman"/>
            <w:noProof/>
            <w:webHidden/>
          </w:rPr>
          <w:fldChar w:fldCharType="end"/>
        </w:r>
      </w:hyperlink>
    </w:p>
    <w:p w14:paraId="560A7305" w14:textId="3616665B"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69EB6B4B" w14:textId="7AEFA42F"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9</w:t>
        </w:r>
        <w:r w:rsidR="00F33E68" w:rsidRPr="007220CE">
          <w:rPr>
            <w:rFonts w:ascii="Times New Roman" w:hAnsi="Times New Roman" w:cs="Times New Roman"/>
            <w:noProof/>
            <w:webHidden/>
          </w:rPr>
          <w:fldChar w:fldCharType="end"/>
        </w:r>
      </w:hyperlink>
    </w:p>
    <w:p w14:paraId="07800C58" w14:textId="37A22AF6"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1</w:t>
        </w:r>
        <w:r w:rsidR="00F33E68" w:rsidRPr="007220CE">
          <w:rPr>
            <w:rFonts w:ascii="Times New Roman" w:hAnsi="Times New Roman" w:cs="Times New Roman"/>
            <w:noProof/>
            <w:webHidden/>
          </w:rPr>
          <w:fldChar w:fldCharType="end"/>
        </w:r>
      </w:hyperlink>
    </w:p>
    <w:p w14:paraId="56663541" w14:textId="16E602FE" w:rsidR="00F33E68" w:rsidRPr="007220CE" w:rsidRDefault="00DF7818">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3</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51FC2E1D"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5</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5DE48F3A"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7</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4B160A5C"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Pr="007220CE">
          <w:rPr>
            <w:rFonts w:ascii="Times New Roman" w:hAnsi="Times New Roman" w:cs="Times New Roman"/>
            <w:noProof/>
            <w:webHidden/>
          </w:rPr>
          <w:fldChar w:fldCharType="end"/>
        </w:r>
      </w:hyperlink>
    </w:p>
    <w:p w14:paraId="559ADC20" w14:textId="18AB813F" w:rsidR="002D0B60" w:rsidRPr="007220CE" w:rsidRDefault="00DF7818"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0FBA9F8" w14:textId="789C705B" w:rsidR="002D0B60" w:rsidRPr="007220CE" w:rsidRDefault="00DF7818"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41B4499D" w14:textId="2B1510AB" w:rsidR="002D0B60" w:rsidRPr="007220CE" w:rsidRDefault="00DF7818"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3C78E08E" w14:textId="7E6CD4AF" w:rsidR="002D0B60" w:rsidRPr="007220CE" w:rsidRDefault="00DF7818"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44B7D3C" w14:textId="101C4C65" w:rsidR="002D0B60" w:rsidRPr="007220CE" w:rsidRDefault="00DF7818"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5F100B83" w14:textId="54CEC737" w:rsidR="002D0B60" w:rsidRPr="007220CE" w:rsidRDefault="00DF7818"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05967A95" w14:textId="4B2BC7F8" w:rsidR="002D0B60" w:rsidRPr="007220CE" w:rsidRDefault="00DF7818"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78E95F5F" w14:textId="3AEC836B" w:rsidR="002D0B60" w:rsidRPr="007220CE" w:rsidRDefault="00DF7818"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BFCB706" w14:textId="589C8F51" w:rsidR="002D0B60" w:rsidRPr="007220CE" w:rsidRDefault="00DF7818"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1906303B" w14:textId="06122605" w:rsidR="002D0B60" w:rsidRPr="007220CE" w:rsidRDefault="00DF7818"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1D75131D" w14:textId="732C8279" w:rsidR="002D0B60" w:rsidRPr="007220CE" w:rsidRDefault="00DF7818"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2F6B048C" w14:textId="5D320468" w:rsidR="002D0B60" w:rsidRPr="007220CE" w:rsidRDefault="00DF7818"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79A2D80" w14:textId="419F42C5" w:rsidR="002D0B60" w:rsidRPr="007220CE" w:rsidRDefault="00DF7818"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30D05BA5" w14:textId="1CD28BC6" w:rsidR="002D0B60" w:rsidRPr="007220CE" w:rsidRDefault="00DF7818"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4458A21B" w14:textId="0B49A4CB" w:rsidR="002D0B60" w:rsidRPr="007220CE" w:rsidRDefault="00DF7818"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174FC57F" w14:textId="760BD137" w:rsidR="002D0B60" w:rsidRPr="007220CE" w:rsidRDefault="00DF7818"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6A584AE3" w14:textId="6D99BE2A" w:rsidR="002D0B60" w:rsidRPr="007220CE" w:rsidRDefault="00DF7818"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83DD7AE" w14:textId="1E3399B8" w:rsidR="002D0B60" w:rsidRPr="007220CE" w:rsidRDefault="00DF7818"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78819A8" w14:textId="6A8DB3D4" w:rsidR="002D0B60" w:rsidRPr="007220CE" w:rsidRDefault="00DF7818"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6E5667AF" w:rsidR="009E7AC1" w:rsidRPr="007220CE" w:rsidRDefault="00DF7818"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25AE72E6" w14:textId="0D46F4B3" w:rsidR="009E7AC1" w:rsidRPr="007220CE" w:rsidRDefault="00DF7818"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07AA4C4" w14:textId="31C08275" w:rsidR="009E7AC1" w:rsidRPr="007220CE" w:rsidRDefault="00DF7818"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6C0FCA6B" w14:textId="25797186" w:rsidR="009E7AC1" w:rsidRPr="007220CE" w:rsidRDefault="00DF7818"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4D55532" w14:textId="38A8A33D" w:rsidR="009E7AC1" w:rsidRPr="007220CE" w:rsidRDefault="00DF7818"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2</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0FD67BD4"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emás puntos del proyecto de MÓDULO DE MANUFACTURA ERP PARA LA EMPRESA W. SILVER, S. DE R.L. DE C.V. r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proofErr w:type="spellStart"/>
      <w:r w:rsidR="00DF4290" w:rsidRPr="007220CE">
        <w:rPr>
          <w:i/>
          <w:iCs/>
          <w:color w:val="202124"/>
          <w:shd w:val="clear" w:color="auto" w:fill="FFFFFF"/>
        </w:rPr>
        <w:t>Systems</w:t>
      </w:r>
      <w:proofErr w:type="spellEnd"/>
      <w:r w:rsidR="00DF4290" w:rsidRPr="007220CE">
        <w:rPr>
          <w:i/>
          <w:iCs/>
          <w:color w:val="202124"/>
          <w:shd w:val="clear" w:color="auto" w:fill="FFFFFF"/>
        </w:rPr>
        <w:t xml:space="preserve">, </w:t>
      </w:r>
      <w:proofErr w:type="spellStart"/>
      <w:r w:rsidR="00DF4290" w:rsidRPr="007220CE">
        <w:rPr>
          <w:i/>
          <w:iCs/>
          <w:color w:val="202124"/>
          <w:shd w:val="clear" w:color="auto" w:fill="FFFFFF"/>
        </w:rPr>
        <w:t>Applications</w:t>
      </w:r>
      <w:proofErr w:type="spellEnd"/>
      <w:r w:rsidR="00DF4290" w:rsidRPr="007220CE">
        <w:rPr>
          <w:i/>
          <w:iCs/>
          <w:color w:val="202124"/>
          <w:shd w:val="clear" w:color="auto" w:fill="FFFFFF"/>
        </w:rPr>
        <w:t xml:space="preserve">, </w:t>
      </w:r>
      <w:proofErr w:type="spellStart"/>
      <w:r w:rsidR="003E27CD" w:rsidRPr="007220CE">
        <w:rPr>
          <w:i/>
          <w:iCs/>
          <w:color w:val="202124"/>
          <w:shd w:val="clear" w:color="auto" w:fill="FFFFFF"/>
        </w:rPr>
        <w:t>p</w:t>
      </w:r>
      <w:r w:rsidR="00DF4290" w:rsidRPr="007220CE">
        <w:rPr>
          <w:i/>
          <w:iCs/>
          <w:color w:val="202124"/>
          <w:shd w:val="clear" w:color="auto" w:fill="FFFFFF"/>
        </w:rPr>
        <w:t>roducts</w:t>
      </w:r>
      <w:proofErr w:type="spellEnd"/>
      <w:r w:rsidR="00DF4290" w:rsidRPr="007220CE">
        <w:rPr>
          <w:i/>
          <w:iCs/>
          <w:color w:val="202124"/>
          <w:shd w:val="clear" w:color="auto" w:fill="FFFFFF"/>
        </w:rPr>
        <w:t xml:space="preserve">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w:t>
      </w:r>
      <w:proofErr w:type="spellStart"/>
      <w:r w:rsidRPr="007220CE">
        <w:rPr>
          <w:rStyle w:val="normaltextrun"/>
          <w:i/>
          <w:iCs/>
          <w:shd w:val="clear" w:color="auto" w:fill="FFFFFF"/>
        </w:rPr>
        <w:t>Private</w:t>
      </w:r>
      <w:proofErr w:type="spellEnd"/>
      <w:r w:rsidRPr="007220CE">
        <w:rPr>
          <w:rStyle w:val="normaltextrun"/>
          <w:i/>
          <w:iCs/>
          <w:shd w:val="clear" w:color="auto" w:fill="FFFFFF"/>
        </w:rPr>
        <w:t>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w:t>
      </w:r>
      <w:proofErr w:type="spellStart"/>
      <w:r w:rsidRPr="007220CE">
        <w:rPr>
          <w:rStyle w:val="normaltextrun"/>
          <w:i/>
          <w:iCs/>
        </w:rPr>
        <w:t>Edition</w:t>
      </w:r>
      <w:proofErr w:type="spellEnd"/>
      <w:r w:rsidRPr="007220CE">
        <w:rPr>
          <w:rStyle w:val="normaltextrun"/>
          <w:i/>
          <w:iCs/>
        </w:rPr>
        <w:t>)</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proofErr w:type="spellStart"/>
      <w:r w:rsidRPr="007220CE">
        <w:rPr>
          <w:rStyle w:val="normaltextrun"/>
          <w:i/>
          <w:iCs/>
        </w:rPr>
        <w:t>bytecode</w:t>
      </w:r>
      <w:proofErr w:type="spellEnd"/>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7220CE">
        <w:rPr>
          <w:rStyle w:val="normaltextrun"/>
          <w:i/>
          <w:iCs/>
        </w:rPr>
        <w:t>bytecode</w:t>
      </w:r>
      <w:proofErr w:type="spellEnd"/>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w:t>
      </w:r>
      <w:proofErr w:type="spellStart"/>
      <w:r w:rsidRPr="007220CE">
        <w:rPr>
          <w:rStyle w:val="normaltextrun"/>
          <w:i/>
          <w:iCs/>
        </w:rPr>
        <w:t>Technology</w:t>
      </w:r>
      <w:proofErr w:type="spellEnd"/>
      <w:r w:rsidRPr="007220CE">
        <w:rPr>
          <w:rStyle w:val="normaltextrun"/>
          <w:i/>
          <w:iCs/>
        </w:rPr>
        <w:t>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proofErr w:type="spellStart"/>
      <w:r w:rsidR="00F8489D" w:rsidRPr="007220CE">
        <w:rPr>
          <w:rStyle w:val="normaltextrun"/>
          <w:i/>
          <w:iCs/>
        </w:rPr>
        <w:t>clústers</w:t>
      </w:r>
      <w:proofErr w:type="spellEnd"/>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proofErr w:type="spellStart"/>
      <w:r w:rsidRPr="007220CE">
        <w:rPr>
          <w:rStyle w:val="normaltextrun"/>
          <w:i/>
          <w:iCs/>
        </w:rPr>
        <w:t>ntnotifychangedirectoryfile</w:t>
      </w:r>
      <w:proofErr w:type="spellEnd"/>
      <w:r w:rsidRPr="007220CE">
        <w:rPr>
          <w:rStyle w:val="normaltextrun"/>
        </w:rPr>
        <w:t>, que se basa en una llamada </w:t>
      </w:r>
      <w:proofErr w:type="spellStart"/>
      <w:r w:rsidRPr="007220CE">
        <w:rPr>
          <w:rStyle w:val="normaltextrun"/>
        </w:rPr>
        <w:t>callback</w:t>
      </w:r>
      <w:proofErr w:type="spellEnd"/>
      <w:r w:rsidRPr="007220CE">
        <w:rPr>
          <w:rStyle w:val="normaltextrun"/>
        </w:rPr>
        <w:t>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acceder desde cualquier lugar y en cualquier momento. Con SQL Server se puede almacenar datos estructurados, </w:t>
      </w:r>
      <w:proofErr w:type="spellStart"/>
      <w:r w:rsidRPr="007220CE">
        <w:rPr>
          <w:rStyle w:val="normaltextrun"/>
        </w:rPr>
        <w:t>semi-estructurados</w:t>
      </w:r>
      <w:proofErr w:type="spellEnd"/>
      <w:r w:rsidRPr="007220CE">
        <w:rPr>
          <w:rStyle w:val="normaltextrun"/>
        </w:rPr>
        <w:t xml:space="preserve">,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4B0569D5"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D5D3CE7"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699A3169"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35642CA0"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61D845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65CF2333"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0943A18A"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DB36C0A"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6657D767"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369B266"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1FB9F05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3632A247"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DE78EBF" w:rsidR="007E4FBC" w:rsidRPr="007220CE" w:rsidRDefault="002D0B60" w:rsidP="00B345CB">
      <w:pPr>
        <w:pStyle w:val="Descripcin"/>
        <w:spacing w:line="360" w:lineRule="auto"/>
        <w:jc w:val="center"/>
        <w:rPr>
          <w:rFonts w:ascii="Times New Roman" w:hAnsi="Times New Roman" w:cs="Times New Roman"/>
        </w:rPr>
      </w:pPr>
      <w:bookmarkStart w:id="33" w:name="_Toc6487853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3</w:t>
      </w:r>
      <w:bookmarkEnd w:id="33"/>
      <w:r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lastRenderedPageBreak/>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7A1596C5"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lastRenderedPageBreak/>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3785221C"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282C1DD8"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24785CF7"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9C181E3"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5AFF964"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 xml:space="preserve">Red </w:t>
            </w:r>
            <w:proofErr w:type="spellStart"/>
            <w:r w:rsidRPr="007220CE">
              <w:rPr>
                <w:rFonts w:ascii="Times New Roman" w:hAnsi="Times New Roman" w:cs="Times New Roman"/>
              </w:rPr>
              <w:t>Hat</w:t>
            </w:r>
            <w:proofErr w:type="spellEnd"/>
            <w:r w:rsidRPr="007220CE">
              <w:rPr>
                <w:rFonts w:ascii="Times New Roman" w:hAnsi="Times New Roman" w:cs="Times New Roman"/>
              </w:rPr>
              <w:t xml:space="preserve">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 xml:space="preserve">Linux </w:t>
            </w:r>
            <w:proofErr w:type="spellStart"/>
            <w:r w:rsidRPr="007220CE">
              <w:rPr>
                <w:rFonts w:ascii="Times New Roman" w:hAnsi="Times New Roman" w:cs="Times New Roman"/>
              </w:rPr>
              <w:t>Mint</w:t>
            </w:r>
            <w:proofErr w:type="spellEnd"/>
            <w:r w:rsidRPr="007220CE">
              <w:rPr>
                <w:rFonts w:ascii="Times New Roman" w:hAnsi="Times New Roman" w:cs="Times New Roman"/>
              </w:rPr>
              <w:t>.</w:t>
            </w:r>
          </w:p>
        </w:tc>
      </w:tr>
    </w:tbl>
    <w:p w14:paraId="1D3BC364" w14:textId="4ECD7691"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5">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061F94F0"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6">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0EE97AD4"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17">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789E2785"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3972649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19">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7F4DF4EE"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0">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3153A799"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1">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48A8510A"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2">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4168B820"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3">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144B7D8D"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122E53F"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14A2AC39"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63FA8">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01D021F4"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7A8C5E52">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6">
                      <a:extLs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5D06B3F4"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0664BEEE" wp14:editId="513A143D">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27">
                      <a:extLst>
                        <a:ext uri="{28A0092B-C50C-407E-A947-70E740481C1C}">
                          <a14:useLocalDpi xmlns:a14="http://schemas.microsoft.com/office/drawing/2010/main" val="0"/>
                        </a:ext>
                      </a:extLst>
                    </a:blip>
                    <a:stretch>
                      <a:fillRect/>
                    </a:stretch>
                  </pic:blipFill>
                  <pic:spPr>
                    <a:xfrm>
                      <a:off x="0" y="0"/>
                      <a:ext cx="5486400" cy="276542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4934AF72" w:rsidR="00EA142C" w:rsidRPr="007220CE" w:rsidRDefault="00433C56" w:rsidP="00EA142C">
      <w:pPr>
        <w:jc w:val="center"/>
        <w:rPr>
          <w:rFonts w:ascii="Times New Roman" w:hAnsi="Times New Roman" w:cs="Times New Roman"/>
        </w:rPr>
      </w:pPr>
      <w:r>
        <w:rPr>
          <w:noProof/>
        </w:rPr>
        <w:drawing>
          <wp:inline distT="0" distB="0" distL="0" distR="0" wp14:anchorId="33CAD642" wp14:editId="167C016F">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28">
                      <a:extLs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63FA8">
        <w:rPr>
          <w:rStyle w:val="Ttulo3Car"/>
          <w:rFonts w:ascii="Times New Roman" w:hAnsi="Times New Roman" w:cs="Times New Roman"/>
          <w:noProof/>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los cuales tienen contenidos sus </w:t>
      </w:r>
      <w:r w:rsidRPr="007220CE">
        <w:rPr>
          <w:rFonts w:ascii="Times New Roman" w:eastAsia="Times New Roman" w:hAnsi="Times New Roman" w:cs="Times New Roman"/>
          <w:lang w:val="es-US"/>
        </w:rPr>
        <w:lastRenderedPageBreak/>
        <w:t>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21AF0E0"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29">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4FD723F9"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0">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Pr="007220CE"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766012D6" w:rsidR="10E4C9EE"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3624C7FC" w14:textId="295885E7" w:rsidR="53E57E2C" w:rsidRPr="007220CE" w:rsidRDefault="53E57E2C" w:rsidP="00B345CB">
      <w:pPr>
        <w:spacing w:after="160"/>
        <w:rPr>
          <w:rFonts w:ascii="Times New Roman" w:hAnsi="Times New Roman" w:cs="Times New Roman"/>
        </w:rPr>
      </w:pPr>
    </w:p>
    <w:p w14:paraId="2D732B6F" w14:textId="77777777" w:rsidR="00821A4D" w:rsidRPr="007220CE" w:rsidRDefault="00821A4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03BACABF"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genere </w:t>
      </w:r>
      <w:r w:rsidRPr="007220CE">
        <w:rPr>
          <w:rFonts w:ascii="Times New Roman" w:hAnsi="Times New Roman" w:cs="Times New Roman"/>
        </w:rPr>
        <w:lastRenderedPageBreak/>
        <w:t>tiempos 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P. LOPÉZ MARTÍNEZ, «Tesis en Red,» 2010. [En línea]. Available: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W. Agudelo Rosero, «B Digital,» 2016. [En línea]. Available: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M. Leguizamo. [En línea]. Available: http://materias.fi.uba.ar/7500/TesisLeguizamo.pdf. </w:t>
            </w:r>
          </w:p>
        </w:tc>
      </w:tr>
      <w:tr w:rsidR="0051319D" w:rsidRPr="00F63FA8"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B9D43" w14:textId="77777777" w:rsidR="00DF7818" w:rsidRDefault="00DF7818" w:rsidP="00ED0351">
      <w:pPr>
        <w:spacing w:line="240" w:lineRule="auto"/>
      </w:pPr>
      <w:r>
        <w:separator/>
      </w:r>
    </w:p>
  </w:endnote>
  <w:endnote w:type="continuationSeparator" w:id="0">
    <w:p w14:paraId="52E9C509" w14:textId="77777777" w:rsidR="00DF7818" w:rsidRDefault="00DF7818" w:rsidP="00ED0351">
      <w:pPr>
        <w:spacing w:line="240" w:lineRule="auto"/>
      </w:pPr>
      <w:r>
        <w:continuationSeparator/>
      </w:r>
    </w:p>
  </w:endnote>
  <w:endnote w:type="continuationNotice" w:id="1">
    <w:p w14:paraId="380CDDB8" w14:textId="77777777" w:rsidR="00DF7818" w:rsidRDefault="00DF78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91A0E" w14:textId="77777777" w:rsidR="00DF7818" w:rsidRDefault="00DF7818" w:rsidP="00ED0351">
      <w:pPr>
        <w:spacing w:line="240" w:lineRule="auto"/>
      </w:pPr>
      <w:r>
        <w:separator/>
      </w:r>
    </w:p>
  </w:footnote>
  <w:footnote w:type="continuationSeparator" w:id="0">
    <w:p w14:paraId="0767D117" w14:textId="77777777" w:rsidR="00DF7818" w:rsidRDefault="00DF7818" w:rsidP="00ED0351">
      <w:pPr>
        <w:spacing w:line="240" w:lineRule="auto"/>
      </w:pPr>
      <w:r>
        <w:continuationSeparator/>
      </w:r>
    </w:p>
  </w:footnote>
  <w:footnote w:type="continuationNotice" w:id="1">
    <w:p w14:paraId="3852DE55" w14:textId="77777777" w:rsidR="00DF7818" w:rsidRDefault="00DF781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6ECF"/>
    <w:rsid w:val="00042538"/>
    <w:rsid w:val="000426E8"/>
    <w:rsid w:val="00074AF8"/>
    <w:rsid w:val="00092712"/>
    <w:rsid w:val="000A038C"/>
    <w:rsid w:val="000A49FF"/>
    <w:rsid w:val="000A548F"/>
    <w:rsid w:val="000C384C"/>
    <w:rsid w:val="000E2463"/>
    <w:rsid w:val="000E7255"/>
    <w:rsid w:val="000F7BD8"/>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91899"/>
    <w:rsid w:val="002A3E47"/>
    <w:rsid w:val="002A6FEB"/>
    <w:rsid w:val="002B619D"/>
    <w:rsid w:val="002C0B6C"/>
    <w:rsid w:val="002C5933"/>
    <w:rsid w:val="002D0B60"/>
    <w:rsid w:val="002E0EB6"/>
    <w:rsid w:val="002E1DB1"/>
    <w:rsid w:val="00304666"/>
    <w:rsid w:val="00313493"/>
    <w:rsid w:val="00316E6D"/>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C1E97"/>
    <w:rsid w:val="003E27CD"/>
    <w:rsid w:val="00402A11"/>
    <w:rsid w:val="00406D07"/>
    <w:rsid w:val="0041154E"/>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618A"/>
    <w:rsid w:val="00747F59"/>
    <w:rsid w:val="00757692"/>
    <w:rsid w:val="00760204"/>
    <w:rsid w:val="0076277C"/>
    <w:rsid w:val="007644FB"/>
    <w:rsid w:val="00770C35"/>
    <w:rsid w:val="00775C52"/>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2ADE"/>
    <w:rsid w:val="009A3AFB"/>
    <w:rsid w:val="009A7AA0"/>
    <w:rsid w:val="009B52C0"/>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D2DA4"/>
    <w:rsid w:val="00AE07F9"/>
    <w:rsid w:val="00AE4274"/>
    <w:rsid w:val="00AF0712"/>
    <w:rsid w:val="00AF2A57"/>
    <w:rsid w:val="00AF7CAB"/>
    <w:rsid w:val="00B01B78"/>
    <w:rsid w:val="00B037AD"/>
    <w:rsid w:val="00B31210"/>
    <w:rsid w:val="00B323D7"/>
    <w:rsid w:val="00B345CB"/>
    <w:rsid w:val="00B61428"/>
    <w:rsid w:val="00B63160"/>
    <w:rsid w:val="00B64B79"/>
    <w:rsid w:val="00B720D1"/>
    <w:rsid w:val="00B722C5"/>
    <w:rsid w:val="00B77DC5"/>
    <w:rsid w:val="00B974FB"/>
    <w:rsid w:val="00BE4945"/>
    <w:rsid w:val="00BF0D65"/>
    <w:rsid w:val="00BF2D29"/>
    <w:rsid w:val="00BF7337"/>
    <w:rsid w:val="00C04E06"/>
    <w:rsid w:val="00C068B7"/>
    <w:rsid w:val="00C12783"/>
    <w:rsid w:val="00C24752"/>
    <w:rsid w:val="00C31D15"/>
    <w:rsid w:val="00C35973"/>
    <w:rsid w:val="00C40E60"/>
    <w:rsid w:val="00C44D60"/>
    <w:rsid w:val="00C51B30"/>
    <w:rsid w:val="00C777D3"/>
    <w:rsid w:val="00C826B8"/>
    <w:rsid w:val="00CB1416"/>
    <w:rsid w:val="00CC2EC1"/>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DF7818"/>
    <w:rsid w:val="00E0101B"/>
    <w:rsid w:val="00E041FC"/>
    <w:rsid w:val="00E104F0"/>
    <w:rsid w:val="00E23FAC"/>
    <w:rsid w:val="00E26C40"/>
    <w:rsid w:val="00E40393"/>
    <w:rsid w:val="00E426E8"/>
    <w:rsid w:val="00E43972"/>
    <w:rsid w:val="00E55F13"/>
    <w:rsid w:val="00E573AB"/>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3FA8"/>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9</Pages>
  <Words>9807</Words>
  <Characters>53943</Characters>
  <Application>Microsoft Office Word</Application>
  <DocSecurity>0</DocSecurity>
  <Lines>449</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3623</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4</cp:revision>
  <cp:lastPrinted>2021-05-09T05:58:00Z</cp:lastPrinted>
  <dcterms:created xsi:type="dcterms:W3CDTF">2021-05-09T05:50:00Z</dcterms:created>
  <dcterms:modified xsi:type="dcterms:W3CDTF">2021-05-09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